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41"/>
        <w:gridCol w:w="518"/>
        <w:gridCol w:w="4418"/>
        <w:gridCol w:w="4140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1F50A0" w:rsidRDefault="004E1E4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50A0">
              <w:rPr>
                <w:rFonts w:ascii="Times New Roman" w:hAnsi="Times New Roman" w:cs="Times New Roman"/>
                <w:sz w:val="24"/>
                <w:szCs w:val="24"/>
              </w:rPr>
              <w:t>Emine</w:t>
            </w:r>
            <w:r w:rsidR="00B60920" w:rsidRPr="001F50A0">
              <w:rPr>
                <w:rFonts w:ascii="Times New Roman" w:hAnsi="Times New Roman" w:cs="Times New Roman"/>
                <w:sz w:val="24"/>
                <w:szCs w:val="24"/>
              </w:rPr>
              <w:t xml:space="preserve"> KARTAL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4E1E4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ıda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4E1E4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nan Fatih</w:t>
            </w:r>
            <w:r w:rsidR="00B60920">
              <w:rPr>
                <w:rFonts w:ascii="Times New Roman" w:hAnsi="Times New Roman" w:cs="Times New Roman"/>
                <w:sz w:val="24"/>
                <w:szCs w:val="24"/>
              </w:rPr>
              <w:t xml:space="preserve"> DAĞDELEN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3D1EE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rin Ötektik Çözücüler</w:t>
            </w:r>
            <w:r w:rsidR="005D0A30">
              <w:rPr>
                <w:rFonts w:ascii="Times New Roman" w:hAnsi="Times New Roman" w:cs="Times New Roman"/>
                <w:sz w:val="24"/>
                <w:szCs w:val="24"/>
              </w:rPr>
              <w:t>in Gıda Bileşen Ekstraksiyonunda K</w:t>
            </w:r>
            <w:r w:rsidR="005D0A30" w:rsidRPr="005D0A30">
              <w:rPr>
                <w:rFonts w:ascii="Times New Roman" w:hAnsi="Times New Roman" w:cs="Times New Roman"/>
                <w:sz w:val="24"/>
                <w:szCs w:val="24"/>
              </w:rPr>
              <w:t>ullanımı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B60920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16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88439B">
              <w:rPr>
                <w:rFonts w:ascii="Times New Roman" w:hAnsi="Times New Roman" w:cs="Times New Roman"/>
                <w:sz w:val="24"/>
                <w:szCs w:val="24"/>
              </w:rPr>
              <w:t>01/202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D02E4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oom Uygulaması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0920">
              <w:rPr>
                <w:rFonts w:ascii="Times New Roman" w:hAnsi="Times New Roman" w:cs="Times New Roman"/>
                <w:sz w:val="24"/>
                <w:szCs w:val="24"/>
              </w:rPr>
              <w:t>10.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02E47" w:rsidRDefault="00D02E47" w:rsidP="00D02E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oom Toplantısı:</w:t>
            </w:r>
          </w:p>
          <w:p w:rsidR="001F50A0" w:rsidRPr="00D02E47" w:rsidRDefault="001F50A0" w:rsidP="00D02E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5738" w:rsidRPr="00D02E47" w:rsidRDefault="00995738" w:rsidP="009957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02E47">
              <w:rPr>
                <w:rFonts w:ascii="Times New Roman" w:hAnsi="Times New Roman" w:cs="Times New Roman"/>
                <w:sz w:val="24"/>
                <w:szCs w:val="24"/>
              </w:rPr>
              <w:t>Toplantı Kimliği: 766 9218 4723</w:t>
            </w:r>
          </w:p>
          <w:p w:rsidR="00501B18" w:rsidRDefault="00995738" w:rsidP="009957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02E47">
              <w:rPr>
                <w:rFonts w:ascii="Times New Roman" w:hAnsi="Times New Roman" w:cs="Times New Roman"/>
                <w:sz w:val="24"/>
                <w:szCs w:val="24"/>
              </w:rPr>
              <w:t xml:space="preserve">Parola: R3DCce </w:t>
            </w:r>
          </w:p>
          <w:p w:rsidR="001F50A0" w:rsidRPr="001F50A0" w:rsidRDefault="001F50A0" w:rsidP="001F50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50A0">
              <w:rPr>
                <w:rFonts w:ascii="Times New Roman" w:hAnsi="Times New Roman" w:cs="Times New Roman"/>
                <w:sz w:val="24"/>
                <w:szCs w:val="24"/>
              </w:rPr>
              <w:t>https://us04web.zoom.us/j/76692184723?pwd=coo12zsQpijdL08IlpZPbNJUpzZcO9.1</w:t>
            </w:r>
          </w:p>
          <w:p w:rsidR="007A0ED3" w:rsidRPr="00DA2355" w:rsidRDefault="007A0ED3" w:rsidP="00D02E4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bookmarkStart w:id="0" w:name="_GoBack"/>
        <w:bookmarkEnd w:id="0"/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7979" w:rsidRDefault="005E7979" w:rsidP="005F3207">
      <w:pPr>
        <w:spacing w:after="0" w:line="240" w:lineRule="auto"/>
      </w:pPr>
      <w:r>
        <w:separator/>
      </w:r>
    </w:p>
  </w:endnote>
  <w:endnote w:type="continuationSeparator" w:id="0">
    <w:p w:rsidR="005E7979" w:rsidRDefault="005E7979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7979" w:rsidRDefault="005E7979" w:rsidP="005F3207">
      <w:pPr>
        <w:spacing w:after="0" w:line="240" w:lineRule="auto"/>
      </w:pPr>
      <w:r>
        <w:separator/>
      </w:r>
    </w:p>
  </w:footnote>
  <w:footnote w:type="continuationSeparator" w:id="0">
    <w:p w:rsidR="005E7979" w:rsidRDefault="005E7979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35110"/>
    <w:rsid w:val="00045C19"/>
    <w:rsid w:val="0006046A"/>
    <w:rsid w:val="00066B99"/>
    <w:rsid w:val="00075A63"/>
    <w:rsid w:val="0008538D"/>
    <w:rsid w:val="000A2DBF"/>
    <w:rsid w:val="000B7954"/>
    <w:rsid w:val="00107DC6"/>
    <w:rsid w:val="0014078E"/>
    <w:rsid w:val="0016288D"/>
    <w:rsid w:val="00163BBC"/>
    <w:rsid w:val="00164614"/>
    <w:rsid w:val="00197947"/>
    <w:rsid w:val="001D148C"/>
    <w:rsid w:val="001F50A0"/>
    <w:rsid w:val="00295749"/>
    <w:rsid w:val="00305DB4"/>
    <w:rsid w:val="003225B6"/>
    <w:rsid w:val="00346F50"/>
    <w:rsid w:val="003831AA"/>
    <w:rsid w:val="003D1EE0"/>
    <w:rsid w:val="003D4518"/>
    <w:rsid w:val="003E33EF"/>
    <w:rsid w:val="004914C2"/>
    <w:rsid w:val="004A1535"/>
    <w:rsid w:val="004B17FC"/>
    <w:rsid w:val="004E1E47"/>
    <w:rsid w:val="00501B18"/>
    <w:rsid w:val="005039B4"/>
    <w:rsid w:val="005242BE"/>
    <w:rsid w:val="0054394D"/>
    <w:rsid w:val="00543CA3"/>
    <w:rsid w:val="005543CB"/>
    <w:rsid w:val="005D0A30"/>
    <w:rsid w:val="005D3767"/>
    <w:rsid w:val="005D6A61"/>
    <w:rsid w:val="005E7979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880F08"/>
    <w:rsid w:val="0088439B"/>
    <w:rsid w:val="009269D8"/>
    <w:rsid w:val="00992C66"/>
    <w:rsid w:val="00995738"/>
    <w:rsid w:val="009E34AE"/>
    <w:rsid w:val="00A2030A"/>
    <w:rsid w:val="00A556EE"/>
    <w:rsid w:val="00B008AC"/>
    <w:rsid w:val="00B028F7"/>
    <w:rsid w:val="00B55079"/>
    <w:rsid w:val="00B60920"/>
    <w:rsid w:val="00B84B04"/>
    <w:rsid w:val="00B905E2"/>
    <w:rsid w:val="00C256DD"/>
    <w:rsid w:val="00C57BCF"/>
    <w:rsid w:val="00C757A1"/>
    <w:rsid w:val="00CB34AE"/>
    <w:rsid w:val="00D02E47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official.muhammetaydn@outlook.com</cp:lastModifiedBy>
  <cp:revision>11</cp:revision>
  <cp:lastPrinted>2020-06-01T13:59:00Z</cp:lastPrinted>
  <dcterms:created xsi:type="dcterms:W3CDTF">2022-12-20T19:19:00Z</dcterms:created>
  <dcterms:modified xsi:type="dcterms:W3CDTF">2023-01-12T22:04:00Z</dcterms:modified>
</cp:coreProperties>
</file>